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02723" w14:textId="77777777" w:rsidR="00245C0D" w:rsidRDefault="00000000">
      <w:pPr>
        <w:pStyle w:val="a4"/>
      </w:pPr>
      <w:r>
        <w:t>Отчёт по лабораторной работе №2</w:t>
      </w:r>
      <w:r>
        <w:br/>
        <w:t>Информационная безопасность</w:t>
      </w:r>
    </w:p>
    <w:p w14:paraId="77CA2B20" w14:textId="77777777" w:rsidR="00245C0D" w:rsidRDefault="00000000">
      <w:pPr>
        <w:pStyle w:val="a5"/>
      </w:pPr>
      <w:r>
        <w:t>Дискреционное разграничение прав в Linux. Основные атрибуты</w:t>
      </w:r>
    </w:p>
    <w:p w14:paraId="21E55A6C" w14:textId="24FB3ADB" w:rsidR="00245C0D" w:rsidRDefault="00000000">
      <w:pPr>
        <w:pStyle w:val="Author"/>
      </w:pPr>
      <w:r>
        <w:t xml:space="preserve">Выполнил: </w:t>
      </w:r>
      <w:r w:rsidR="002A4BC9">
        <w:t>Явкина Анастасия Юрьевна,</w:t>
      </w:r>
    </w:p>
    <w:p w14:paraId="0AAF0929" w14:textId="6BE38B81" w:rsidR="002A4BC9" w:rsidRPr="002A4BC9" w:rsidRDefault="002A4BC9" w:rsidP="002A4BC9">
      <w:pPr>
        <w:pStyle w:val="a0"/>
        <w:jc w:val="center"/>
      </w:pPr>
      <w:r>
        <w:t>1032216503, НПМб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0089158"/>
        <w:docPartObj>
          <w:docPartGallery w:val="Table of Contents"/>
          <w:docPartUnique/>
        </w:docPartObj>
      </w:sdtPr>
      <w:sdtContent>
        <w:p w14:paraId="76CA9502" w14:textId="77777777" w:rsidR="00245C0D" w:rsidRDefault="00000000">
          <w:pPr>
            <w:pStyle w:val="ae"/>
          </w:pPr>
          <w:r>
            <w:t>Содержание</w:t>
          </w:r>
        </w:p>
        <w:p w14:paraId="54C35B45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962570" w:history="1">
            <w:r w:rsidR="00593552" w:rsidRPr="004E1874">
              <w:rPr>
                <w:rStyle w:val="ad"/>
                <w:noProof/>
              </w:rPr>
              <w:t>1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Цель работы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0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1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65915555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1" w:history="1">
            <w:r w:rsidR="00593552" w:rsidRPr="004E1874">
              <w:rPr>
                <w:rStyle w:val="ad"/>
                <w:noProof/>
              </w:rPr>
              <w:t>2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Теоретическое введение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1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1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138393F8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2" w:history="1">
            <w:r w:rsidR="00593552" w:rsidRPr="004E1874">
              <w:rPr>
                <w:rStyle w:val="ad"/>
                <w:noProof/>
              </w:rPr>
              <w:t>3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Выполнение лабораторной работы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2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2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39D04EC3" w14:textId="77777777" w:rsidR="00593552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3" w:history="1">
            <w:r w:rsidR="00593552" w:rsidRPr="004E1874">
              <w:rPr>
                <w:rStyle w:val="ad"/>
                <w:noProof/>
              </w:rPr>
              <w:t>3.1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Атрибуты файлов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3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2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076A5520" w14:textId="77777777" w:rsidR="00593552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4" w:history="1">
            <w:r w:rsidR="00593552" w:rsidRPr="004E1874">
              <w:rPr>
                <w:rStyle w:val="ad"/>
                <w:noProof/>
              </w:rPr>
              <w:t>3.2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Заполнение таблицы 2.1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4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6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15506EA4" w14:textId="77777777" w:rsidR="00593552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5" w:history="1">
            <w:r w:rsidR="00593552" w:rsidRPr="004E1874">
              <w:rPr>
                <w:rStyle w:val="ad"/>
                <w:noProof/>
              </w:rPr>
              <w:t>3.3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Заполнение таблицы 2.2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5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8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49B13E07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6" w:history="1">
            <w:r w:rsidR="00593552" w:rsidRPr="004E1874">
              <w:rPr>
                <w:rStyle w:val="ad"/>
                <w:noProof/>
              </w:rPr>
              <w:t>4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Вывод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6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9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2FA57214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7" w:history="1">
            <w:r w:rsidR="00593552" w:rsidRPr="004E1874">
              <w:rPr>
                <w:rStyle w:val="ad"/>
                <w:noProof/>
              </w:rPr>
              <w:t>5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Список литературы. Библиография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7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9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79163371" w14:textId="77777777" w:rsidR="00245C0D" w:rsidRDefault="00000000">
          <w:r>
            <w:fldChar w:fldCharType="end"/>
          </w:r>
        </w:p>
      </w:sdtContent>
    </w:sdt>
    <w:p w14:paraId="63C06F82" w14:textId="77777777" w:rsidR="00245C0D" w:rsidRDefault="00000000">
      <w:pPr>
        <w:pStyle w:val="1"/>
      </w:pPr>
      <w:bookmarkStart w:id="0" w:name="_Toc17696257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882B8FF" w14:textId="77777777" w:rsidR="00245C0D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7A00089E" w14:textId="77777777" w:rsidR="00245C0D" w:rsidRDefault="00000000">
      <w:pPr>
        <w:pStyle w:val="1"/>
      </w:pPr>
      <w:bookmarkStart w:id="2" w:name="_Toc176962571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6E578A82" w14:textId="77777777" w:rsidR="00245C0D" w:rsidRDefault="00000000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грамм, предназначенных для управления ресурсами компьютера и организации взаимодействия с пользователем [1].</w:t>
      </w:r>
    </w:p>
    <w:p w14:paraId="2F6999D5" w14:textId="77777777" w:rsidR="00245C0D" w:rsidRDefault="00000000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 [2].</w:t>
      </w:r>
    </w:p>
    <w:p w14:paraId="013F5CEB" w14:textId="77777777" w:rsidR="00245C0D" w:rsidRDefault="00000000">
      <w:pPr>
        <w:pStyle w:val="1"/>
      </w:pPr>
      <w:bookmarkStart w:id="4" w:name="_Toc176962572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76DC635B" w14:textId="77777777" w:rsidR="00245C0D" w:rsidRDefault="00000000">
      <w:pPr>
        <w:pStyle w:val="2"/>
      </w:pPr>
      <w:bookmarkStart w:id="6" w:name="_Toc176962573"/>
      <w:bookmarkStart w:id="7" w:name="атрибуты-файлов"/>
      <w:r>
        <w:rPr>
          <w:rStyle w:val="SectionNumber"/>
        </w:rPr>
        <w:t>3.1</w:t>
      </w:r>
      <w:r>
        <w:tab/>
        <w:t>Атрибуты файлов</w:t>
      </w:r>
      <w:bookmarkEnd w:id="6"/>
    </w:p>
    <w:p w14:paraId="7FDC9EE7" w14:textId="5E280BD1" w:rsidR="00245C0D" w:rsidRDefault="00000000">
      <w:pPr>
        <w:pStyle w:val="Compact"/>
        <w:numPr>
          <w:ilvl w:val="0"/>
          <w:numId w:val="2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: </w:t>
      </w:r>
      <w:proofErr w:type="spellStart"/>
      <w:r>
        <w:t>useradd</w:t>
      </w:r>
      <w:proofErr w:type="spellEnd"/>
      <w:r>
        <w:t xml:space="preserve"> </w:t>
      </w:r>
      <w:proofErr w:type="spellStart"/>
      <w:r>
        <w:t>guest</w:t>
      </w:r>
      <w:proofErr w:type="spellEnd"/>
    </w:p>
    <w:p w14:paraId="4DC91175" w14:textId="56358479" w:rsidR="00245C0D" w:rsidRDefault="00245C0D">
      <w:pPr>
        <w:pStyle w:val="CaptionedFigure"/>
      </w:pPr>
    </w:p>
    <w:p w14:paraId="2BCD2CA0" w14:textId="415A466A" w:rsidR="00245C0D" w:rsidRDefault="00000000">
      <w:pPr>
        <w:pStyle w:val="Compact"/>
        <w:numPr>
          <w:ilvl w:val="0"/>
          <w:numId w:val="3"/>
        </w:numPr>
      </w:pPr>
      <w:r>
        <w:t xml:space="preserve">Далее зададим пароль для пользователя: </w:t>
      </w:r>
      <w:proofErr w:type="spellStart"/>
      <w:r>
        <w:t>passwd</w:t>
      </w:r>
      <w:proofErr w:type="spellEnd"/>
      <w:r>
        <w:t xml:space="preserve"> </w:t>
      </w:r>
      <w:proofErr w:type="spellStart"/>
      <w:r>
        <w:t>guest</w:t>
      </w:r>
      <w:proofErr w:type="spellEnd"/>
    </w:p>
    <w:p w14:paraId="0948E66C" w14:textId="77777777" w:rsidR="00245C0D" w:rsidRDefault="00000000">
      <w:pPr>
        <w:pStyle w:val="Compact"/>
        <w:numPr>
          <w:ilvl w:val="0"/>
          <w:numId w:val="4"/>
        </w:numPr>
      </w:pPr>
      <w:r>
        <w:t>Войдём в систему от имени пользователя guest.</w:t>
      </w:r>
    </w:p>
    <w:p w14:paraId="4CBC7DAC" w14:textId="66ED766B" w:rsidR="00245C0D" w:rsidRDefault="00245C0D">
      <w:pPr>
        <w:pStyle w:val="CaptionedFigure"/>
      </w:pPr>
    </w:p>
    <w:p w14:paraId="605EF8DB" w14:textId="77777777" w:rsidR="00245C0D" w:rsidRDefault="00000000">
      <w:pPr>
        <w:pStyle w:val="Compact"/>
        <w:numPr>
          <w:ilvl w:val="0"/>
          <w:numId w:val="5"/>
        </w:numPr>
      </w:pPr>
      <w:r>
        <w:t>Определим директорию, в которой мы находимся, командой pwd. После чего сравним её с приглашением командной строки.</w:t>
      </w:r>
    </w:p>
    <w:p w14:paraId="367DD23C" w14:textId="7F94B39B" w:rsidR="00245C0D" w:rsidRDefault="00245C0D">
      <w:pPr>
        <w:pStyle w:val="CaptionedFigure"/>
      </w:pPr>
    </w:p>
    <w:p w14:paraId="09652C51" w14:textId="77777777" w:rsidR="00245C0D" w:rsidRDefault="00000000">
      <w:pPr>
        <w:pStyle w:val="Compact"/>
        <w:numPr>
          <w:ilvl w:val="0"/>
          <w:numId w:val="6"/>
        </w:numPr>
      </w:pPr>
      <w:r>
        <w:t>Затем уточним имя нашего пользователя командой whoami.</w:t>
      </w:r>
    </w:p>
    <w:p w14:paraId="0961C4BE" w14:textId="06BB4CAE" w:rsidR="00245C0D" w:rsidRDefault="00245C0D">
      <w:pPr>
        <w:pStyle w:val="CaptionedFigure"/>
      </w:pPr>
    </w:p>
    <w:p w14:paraId="5FB481E8" w14:textId="77777777" w:rsidR="00245C0D" w:rsidRDefault="00000000">
      <w:pPr>
        <w:pStyle w:val="Compact"/>
        <w:numPr>
          <w:ilvl w:val="0"/>
          <w:numId w:val="7"/>
        </w:numPr>
      </w:pPr>
      <w:r>
        <w:t>Уточним имя нашего пользователя, его группу, а также группы, куда входит пользователь, командой id. Выведенные значения uid, gid и др. запомним и сравним вывод id с выводом команды groups.</w:t>
      </w:r>
    </w:p>
    <w:p w14:paraId="2AE89BCA" w14:textId="1FA93C9E" w:rsidR="00245C0D" w:rsidRDefault="00245C0D">
      <w:pPr>
        <w:pStyle w:val="CaptionedFigure"/>
      </w:pPr>
    </w:p>
    <w:p w14:paraId="7050738A" w14:textId="77777777" w:rsidR="00245C0D" w:rsidRDefault="00000000">
      <w:pPr>
        <w:pStyle w:val="Compact"/>
        <w:numPr>
          <w:ilvl w:val="0"/>
          <w:numId w:val="8"/>
        </w:numPr>
      </w:pPr>
      <w:r>
        <w:t>Сравним полученную информацию об имени пользователя с данными, выводимыми в приглашении командной строки.</w:t>
      </w:r>
    </w:p>
    <w:p w14:paraId="596D739C" w14:textId="70FA9562" w:rsidR="00245C0D" w:rsidRDefault="00245C0D">
      <w:pPr>
        <w:pStyle w:val="CaptionedFigure"/>
      </w:pPr>
    </w:p>
    <w:p w14:paraId="2D3CA7EA" w14:textId="69ED8236" w:rsidR="00245C0D" w:rsidRDefault="00000000">
      <w:pPr>
        <w:pStyle w:val="Compact"/>
        <w:numPr>
          <w:ilvl w:val="0"/>
          <w:numId w:val="9"/>
        </w:numPr>
      </w:pPr>
      <w:r>
        <w:t>Следующим шагом просмотрим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>. Найдём в нём свою учётную запись, определим uid пользователя и gid пользователя. После чего сравним найденные значения с полученными в предыдущих пунктах.</w:t>
      </w:r>
    </w:p>
    <w:p w14:paraId="0B02819F" w14:textId="57A9369F" w:rsidR="00245C0D" w:rsidRDefault="00245C0D">
      <w:pPr>
        <w:pStyle w:val="CaptionedFigure"/>
      </w:pPr>
    </w:p>
    <w:p w14:paraId="1F20BAC7" w14:textId="6F482B18" w:rsidR="00245C0D" w:rsidRDefault="00000000">
      <w:pPr>
        <w:pStyle w:val="Compact"/>
        <w:numPr>
          <w:ilvl w:val="0"/>
          <w:numId w:val="10"/>
        </w:numPr>
      </w:pPr>
      <w:r>
        <w:t>Определим существующие в системе директории</w:t>
      </w:r>
      <w:r w:rsidR="00593552">
        <w:t>:</w:t>
      </w:r>
    </w:p>
    <w:p w14:paraId="45AA1A2B" w14:textId="3EAA3646" w:rsidR="00245C0D" w:rsidRDefault="00245C0D">
      <w:pPr>
        <w:pStyle w:val="CaptionedFigure"/>
      </w:pPr>
    </w:p>
    <w:p w14:paraId="79B5E40C" w14:textId="1E4221EB" w:rsidR="00245C0D" w:rsidRDefault="00000000">
      <w:pPr>
        <w:pStyle w:val="Compact"/>
        <w:numPr>
          <w:ilvl w:val="0"/>
          <w:numId w:val="11"/>
        </w:numPr>
      </w:pPr>
      <w:r>
        <w:t>Далее провер</w:t>
      </w:r>
      <w:r w:rsidR="00593552">
        <w:t>и</w:t>
      </w:r>
      <w:r>
        <w:t>м, какие расширенные атрибуты установлены на поддиректориях, находящихся в директории /</w:t>
      </w:r>
      <w:proofErr w:type="spellStart"/>
      <w:r>
        <w:t>home</w:t>
      </w:r>
      <w:proofErr w:type="spellEnd"/>
      <w:r w:rsidR="00593552">
        <w:t>:</w:t>
      </w:r>
    </w:p>
    <w:p w14:paraId="51FAA0F0" w14:textId="6A1BFDCC" w:rsidR="00245C0D" w:rsidRDefault="00245C0D">
      <w:pPr>
        <w:pStyle w:val="CaptionedFigure"/>
      </w:pPr>
    </w:p>
    <w:p w14:paraId="7EF6FF63" w14:textId="77777777" w:rsidR="00245C0D" w:rsidRDefault="00000000">
      <w:pPr>
        <w:pStyle w:val="Compact"/>
        <w:numPr>
          <w:ilvl w:val="0"/>
          <w:numId w:val="12"/>
        </w:numPr>
      </w:pPr>
      <w:r>
        <w:t>Создадим в домашней директории поддиректорию dir1 командой mkdir dir1 и определим командами ls -l и lsattr, какие права доступа и расширенные атрибуты были выставлены на директорию dir1.</w:t>
      </w:r>
    </w:p>
    <w:p w14:paraId="64B06F6D" w14:textId="4EE47B9C" w:rsidR="00245C0D" w:rsidRDefault="00245C0D">
      <w:pPr>
        <w:pStyle w:val="CaptionedFigure"/>
      </w:pPr>
    </w:p>
    <w:p w14:paraId="6C2E88B8" w14:textId="77777777" w:rsidR="00245C0D" w:rsidRDefault="00000000">
      <w:pPr>
        <w:pStyle w:val="Compact"/>
        <w:numPr>
          <w:ilvl w:val="0"/>
          <w:numId w:val="13"/>
        </w:numPr>
      </w:pPr>
      <w:r>
        <w:t>Снимем с директории dir1 все атрибуты командой chmod 000 dir1 и проверим с её помощью правильность выполнения команды ls -l.</w:t>
      </w:r>
    </w:p>
    <w:p w14:paraId="503FE0F8" w14:textId="2E66FD38" w:rsidR="00245C0D" w:rsidRDefault="00245C0D">
      <w:pPr>
        <w:pStyle w:val="CaptionedFigure"/>
      </w:pPr>
    </w:p>
    <w:p w14:paraId="36A77337" w14:textId="77777777" w:rsidR="00245C0D" w:rsidRDefault="00000000">
      <w:pPr>
        <w:pStyle w:val="Compact"/>
        <w:numPr>
          <w:ilvl w:val="0"/>
          <w:numId w:val="14"/>
        </w:numPr>
      </w:pPr>
      <w:r>
        <w:t>Попытаемся создать в директории dir1 файл file1 командой: echo “test</w:t>
      </w:r>
      <w:proofErr w:type="gramStart"/>
      <w:r>
        <w:t>” &gt;</w:t>
      </w:r>
      <w:proofErr w:type="gramEnd"/>
      <w:r>
        <w:t xml:space="preserve"> /home/guest/dir1/file1 Оценим, как сообщение об ошибке отразилось на создании файла: ls -l /home/guest/dir1</w:t>
      </w:r>
    </w:p>
    <w:p w14:paraId="6EBA130A" w14:textId="77777777" w:rsidR="00245C0D" w:rsidRDefault="00000000">
      <w:pPr>
        <w:pStyle w:val="2"/>
      </w:pPr>
      <w:bookmarkStart w:id="8" w:name="_Toc176962574"/>
      <w:bookmarkStart w:id="9" w:name="заполнение-таблицы-2.1"/>
      <w:bookmarkEnd w:id="7"/>
      <w:r>
        <w:rPr>
          <w:rStyle w:val="SectionNumber"/>
        </w:rPr>
        <w:t>3.2</w:t>
      </w:r>
      <w:r>
        <w:tab/>
        <w:t>Заполнение таблицы 2.1</w:t>
      </w:r>
      <w:bookmarkEnd w:id="8"/>
    </w:p>
    <w:p w14:paraId="73795992" w14:textId="730BA687" w:rsidR="00245C0D" w:rsidRDefault="00000000">
      <w:pPr>
        <w:pStyle w:val="Compact"/>
        <w:numPr>
          <w:ilvl w:val="0"/>
          <w:numId w:val="15"/>
        </w:numPr>
      </w:pPr>
      <w:r>
        <w:t>Заполним таблицу «Установленные права и разрешённые действия» (табл</w:t>
      </w:r>
      <w:r w:rsidR="00593552">
        <w:t>ица</w:t>
      </w:r>
      <w:r>
        <w:t xml:space="preserve">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245C0D" w14:paraId="132C88AA" w14:textId="77777777">
        <w:tc>
          <w:tcPr>
            <w:tcW w:w="792" w:type="dxa"/>
          </w:tcPr>
          <w:p w14:paraId="116E284F" w14:textId="77777777" w:rsidR="00245C0D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4A0D1253" w14:textId="77777777" w:rsidR="00245C0D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7284D9C2" w14:textId="77777777" w:rsidR="00245C0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6DA2DEFC" w14:textId="77777777" w:rsidR="00245C0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1C515EF6" w14:textId="77777777" w:rsidR="00245C0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78B4CF1E" w14:textId="77777777" w:rsidR="00245C0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4B7AA43D" w14:textId="77777777" w:rsidR="00245C0D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3AFB990B" w14:textId="77777777" w:rsidR="00245C0D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612B0F83" w14:textId="77777777" w:rsidR="00245C0D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4BFF1099" w14:textId="77777777" w:rsidR="00245C0D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245C0D" w14:paraId="254A2676" w14:textId="77777777">
        <w:tc>
          <w:tcPr>
            <w:tcW w:w="792" w:type="dxa"/>
          </w:tcPr>
          <w:p w14:paraId="2E839563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906B037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60A2D8C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62A62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8DF76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59B35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42DB6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E8492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4C0AC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456BEC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45996DF" w14:textId="77777777">
        <w:tc>
          <w:tcPr>
            <w:tcW w:w="792" w:type="dxa"/>
          </w:tcPr>
          <w:p w14:paraId="28B23BB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8AA5DFB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AE459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448C2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C10EA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5B10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8B585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C7F8F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A5DD0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1D97EA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1FD0CCA" w14:textId="77777777">
        <w:tc>
          <w:tcPr>
            <w:tcW w:w="792" w:type="dxa"/>
          </w:tcPr>
          <w:p w14:paraId="4BFD9897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AD3BFC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87231B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E9A78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CB9C8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42099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76D86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5976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29F9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576CFE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7F6C0BF" w14:textId="77777777">
        <w:tc>
          <w:tcPr>
            <w:tcW w:w="792" w:type="dxa"/>
          </w:tcPr>
          <w:p w14:paraId="33E063E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661F1A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2C3F9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523AE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AABA8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C2F4F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3C37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17706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3F814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5019B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EAE79A0" w14:textId="77777777">
        <w:tc>
          <w:tcPr>
            <w:tcW w:w="792" w:type="dxa"/>
          </w:tcPr>
          <w:p w14:paraId="404D20CD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9F021E6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C51750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0487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D41AC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13543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920C8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F890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C20FC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E5530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B5082F0" w14:textId="77777777">
        <w:tc>
          <w:tcPr>
            <w:tcW w:w="792" w:type="dxa"/>
          </w:tcPr>
          <w:p w14:paraId="567CB94E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9DDB86F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9F93EA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E5A60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1FED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DCC63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AD781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E4B5B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1CF4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CA2DEC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68221DB" w14:textId="77777777">
        <w:tc>
          <w:tcPr>
            <w:tcW w:w="792" w:type="dxa"/>
          </w:tcPr>
          <w:p w14:paraId="4ABC009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29704F31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549AE19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CC5E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54301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C6FA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84767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C159A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99D5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B0D90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54DF36F" w14:textId="77777777">
        <w:tc>
          <w:tcPr>
            <w:tcW w:w="792" w:type="dxa"/>
          </w:tcPr>
          <w:p w14:paraId="09599944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D597CDA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D1785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57ECA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1DE36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AAF85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05BB0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E4054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AC69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54C67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31EBCF89" w14:textId="77777777">
        <w:tc>
          <w:tcPr>
            <w:tcW w:w="792" w:type="dxa"/>
          </w:tcPr>
          <w:p w14:paraId="5A80B214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163C916B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2CA37B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D06D3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F9B9D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5BE43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4F142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C4236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8E47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6A73DD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F962376" w14:textId="77777777">
        <w:tc>
          <w:tcPr>
            <w:tcW w:w="792" w:type="dxa"/>
          </w:tcPr>
          <w:p w14:paraId="3E8583FA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324D30E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56C193A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4975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32A22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83143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AAA93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298D4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1D93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AD335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62ACD265" w14:textId="77777777">
        <w:tc>
          <w:tcPr>
            <w:tcW w:w="792" w:type="dxa"/>
          </w:tcPr>
          <w:p w14:paraId="0DDB1D78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A063B08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C1367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6733B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36C3F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09FE6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719D6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B0F03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FBEF0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0DCE37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F2602BA" w14:textId="77777777">
        <w:tc>
          <w:tcPr>
            <w:tcW w:w="792" w:type="dxa"/>
          </w:tcPr>
          <w:p w14:paraId="1B10524C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C31ECC6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025546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7E0C1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A2B0A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60403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8CBC1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B17F7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8EFC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783214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B7BDAF2" w14:textId="77777777">
        <w:tc>
          <w:tcPr>
            <w:tcW w:w="792" w:type="dxa"/>
          </w:tcPr>
          <w:p w14:paraId="50439520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BBCDA9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71BD2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587FE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2F5A7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AE853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3842F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56D4D2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369C9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219C7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615F084" w14:textId="77777777">
        <w:tc>
          <w:tcPr>
            <w:tcW w:w="792" w:type="dxa"/>
          </w:tcPr>
          <w:p w14:paraId="798B305B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BCB06F8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66D7584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632D5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CFDC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47BEF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7649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DC3A9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C1147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3AF00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49996E6" w14:textId="77777777">
        <w:tc>
          <w:tcPr>
            <w:tcW w:w="792" w:type="dxa"/>
          </w:tcPr>
          <w:p w14:paraId="12B8BA7E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3D732A3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1BE804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4B7D8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1A9E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46110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A084F5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D800D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A407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BACEBB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5012C5A" w14:textId="77777777">
        <w:tc>
          <w:tcPr>
            <w:tcW w:w="792" w:type="dxa"/>
          </w:tcPr>
          <w:p w14:paraId="433EF3E2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11F0861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E9164E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D9C35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26F7E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0248D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B04E3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B5A17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FF69D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8CCF8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D3A4A0" w14:textId="77777777">
        <w:tc>
          <w:tcPr>
            <w:tcW w:w="792" w:type="dxa"/>
          </w:tcPr>
          <w:p w14:paraId="490F6424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E81A50C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EA5B3B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ED7FE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51835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2844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E135D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DA46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DA0E7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68F03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A39DCD3" w14:textId="77777777">
        <w:tc>
          <w:tcPr>
            <w:tcW w:w="792" w:type="dxa"/>
          </w:tcPr>
          <w:p w14:paraId="405F6EA2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82414E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B4259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601D7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57703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77DB5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26AD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CC175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A7AEE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EE54D9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F965377" w14:textId="77777777">
        <w:tc>
          <w:tcPr>
            <w:tcW w:w="792" w:type="dxa"/>
          </w:tcPr>
          <w:p w14:paraId="18D97C3F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A803E72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4E8992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47F25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28BB8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AF5E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DC298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316E5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63D59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0568E8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B759AD5" w14:textId="77777777">
        <w:tc>
          <w:tcPr>
            <w:tcW w:w="792" w:type="dxa"/>
          </w:tcPr>
          <w:p w14:paraId="350CC523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5F39F70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E386FB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22AC2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3230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684AD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0AED1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36A24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FBB7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B90806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FE0AD21" w14:textId="77777777">
        <w:tc>
          <w:tcPr>
            <w:tcW w:w="792" w:type="dxa"/>
          </w:tcPr>
          <w:p w14:paraId="59C1B040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6935D0A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E6548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886CD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C42E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2965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299E5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ACAB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2EC38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0FA2AD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9F7F77A" w14:textId="77777777">
        <w:tc>
          <w:tcPr>
            <w:tcW w:w="792" w:type="dxa"/>
          </w:tcPr>
          <w:p w14:paraId="395E7C24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8CD50E9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7A5E0B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A9F5A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415A7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3932F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6436F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9DA5C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ECB8E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7E3D07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326AEAC8" w14:textId="77777777">
        <w:tc>
          <w:tcPr>
            <w:tcW w:w="792" w:type="dxa"/>
          </w:tcPr>
          <w:p w14:paraId="38DDFD87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75407C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DBB07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2356E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C91B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3B8EE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E676E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6B87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41E8C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8C9CD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64AE315" w14:textId="77777777">
        <w:tc>
          <w:tcPr>
            <w:tcW w:w="792" w:type="dxa"/>
          </w:tcPr>
          <w:p w14:paraId="4ABDD758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FFB18E4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EF6DF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E681D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10BB4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ED4AE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5FCE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8A4F4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0FEF8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86498E8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7ACF0AE" w14:textId="77777777">
        <w:tc>
          <w:tcPr>
            <w:tcW w:w="792" w:type="dxa"/>
          </w:tcPr>
          <w:p w14:paraId="41F67E8F" w14:textId="77777777" w:rsidR="00245C0D" w:rsidRDefault="00000000">
            <w:pPr>
              <w:pStyle w:val="Compact"/>
            </w:pPr>
            <w:r>
              <w:lastRenderedPageBreak/>
              <w:t>d(300)</w:t>
            </w:r>
          </w:p>
        </w:tc>
        <w:tc>
          <w:tcPr>
            <w:tcW w:w="792" w:type="dxa"/>
          </w:tcPr>
          <w:p w14:paraId="28621D4D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70AD54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5A521D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102A8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3BFB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3F2AA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53E1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EC580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8FA7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AA0A30D" w14:textId="77777777">
        <w:tc>
          <w:tcPr>
            <w:tcW w:w="792" w:type="dxa"/>
          </w:tcPr>
          <w:p w14:paraId="409A3A6C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7C01AC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FCFFA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BA2E3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8C5A2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6BB0B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67EDF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211C7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4E8F4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DB3C2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6ACA8F01" w14:textId="77777777">
        <w:tc>
          <w:tcPr>
            <w:tcW w:w="792" w:type="dxa"/>
          </w:tcPr>
          <w:p w14:paraId="5F9C0A9A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04FB0D5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C3F8AA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B7407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314A5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6FD1DC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6B598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5606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34010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1892F5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6855F52" w14:textId="77777777">
        <w:tc>
          <w:tcPr>
            <w:tcW w:w="792" w:type="dxa"/>
          </w:tcPr>
          <w:p w14:paraId="77DCF692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2EC3DBD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C0981D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3C794B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9FED9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6AA8E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DE60B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31FCB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B7D77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D1967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541CBCF" w14:textId="77777777">
        <w:tc>
          <w:tcPr>
            <w:tcW w:w="792" w:type="dxa"/>
          </w:tcPr>
          <w:p w14:paraId="15A6805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2F96623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743E02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FB2D2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FF39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50E6D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B58F0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3D5BE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FBB4F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5B225B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5A0DB66" w14:textId="77777777">
        <w:tc>
          <w:tcPr>
            <w:tcW w:w="792" w:type="dxa"/>
          </w:tcPr>
          <w:p w14:paraId="38349A5E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5512DDA4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FCDC01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4EC7D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05621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5ACDD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97CFA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0620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2C9CB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842C3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0FA3B18" w14:textId="77777777">
        <w:tc>
          <w:tcPr>
            <w:tcW w:w="792" w:type="dxa"/>
          </w:tcPr>
          <w:p w14:paraId="470DB25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37FAF1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46CC60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F57E5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FD99B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FFCD5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A7548D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7734F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37ED0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8D04B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DEDB1DA" w14:textId="77777777">
        <w:tc>
          <w:tcPr>
            <w:tcW w:w="792" w:type="dxa"/>
          </w:tcPr>
          <w:p w14:paraId="6AB9C90E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46306E8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60CF6E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A68E9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5C2E3C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A953F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07CCC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47CD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96295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BD803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E34D8FB" w14:textId="77777777">
        <w:tc>
          <w:tcPr>
            <w:tcW w:w="792" w:type="dxa"/>
          </w:tcPr>
          <w:p w14:paraId="12CCBE2E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3A8B736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A897DE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B058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2E764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BC12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ACF23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D42E8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0993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729116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0A85726" w14:textId="77777777">
        <w:tc>
          <w:tcPr>
            <w:tcW w:w="792" w:type="dxa"/>
          </w:tcPr>
          <w:p w14:paraId="1C74BC73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56E422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1EC726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ED1DD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9EFE8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973BB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DA979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F5AFC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663DA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5875B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1F91728" w14:textId="77777777">
        <w:tc>
          <w:tcPr>
            <w:tcW w:w="792" w:type="dxa"/>
          </w:tcPr>
          <w:p w14:paraId="35244810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BED5FEF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6C8630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059F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BB74F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83781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A383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E9F18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9E3F4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1D3EA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AC6B96E" w14:textId="77777777">
        <w:tc>
          <w:tcPr>
            <w:tcW w:w="792" w:type="dxa"/>
          </w:tcPr>
          <w:p w14:paraId="7BFA43DA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B09F8CE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89AE55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5DAAD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6F478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17EEF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3678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C4535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4BE23C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6F1D5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7D373C5" w14:textId="77777777">
        <w:tc>
          <w:tcPr>
            <w:tcW w:w="792" w:type="dxa"/>
          </w:tcPr>
          <w:p w14:paraId="04C4645E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7D4B0E7C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377AE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7E61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286C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A8ED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B7170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FB4D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DF89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9A12E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5E9AA2A" w14:textId="77777777">
        <w:tc>
          <w:tcPr>
            <w:tcW w:w="792" w:type="dxa"/>
          </w:tcPr>
          <w:p w14:paraId="160D1639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0F1A5164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FB1242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48FD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CEC9E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246F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D6270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A4848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7DC78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5B4EC5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67FF528" w14:textId="77777777">
        <w:tc>
          <w:tcPr>
            <w:tcW w:w="792" w:type="dxa"/>
          </w:tcPr>
          <w:p w14:paraId="2031FBDB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3897B7EE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F78083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E00F4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B6125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E9A83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E7D4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D1D5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E6430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A693C7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5ABCAE83" w14:textId="77777777">
        <w:tc>
          <w:tcPr>
            <w:tcW w:w="792" w:type="dxa"/>
          </w:tcPr>
          <w:p w14:paraId="25ED04C1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0DC384F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6B68DA2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8617D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4E18F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2128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2175D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B2BDE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2B357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AF9A3B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727640F" w14:textId="77777777">
        <w:tc>
          <w:tcPr>
            <w:tcW w:w="792" w:type="dxa"/>
          </w:tcPr>
          <w:p w14:paraId="137FB2B5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4F77870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4D41A6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04F63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65B8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6E71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FB7E9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35292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776D2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A3DB79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59A10B7" w14:textId="77777777">
        <w:tc>
          <w:tcPr>
            <w:tcW w:w="792" w:type="dxa"/>
          </w:tcPr>
          <w:p w14:paraId="2D3668A5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B594993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B6858C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21C1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08253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89466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5E2AC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9B832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0298B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A8F3B5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2907A7E" w14:textId="77777777">
        <w:tc>
          <w:tcPr>
            <w:tcW w:w="792" w:type="dxa"/>
          </w:tcPr>
          <w:p w14:paraId="22800B88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5472C16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36730D0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C69E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A8608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8B34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689FE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CA751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FB0B5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EDBD9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BAEB961" w14:textId="77777777">
        <w:tc>
          <w:tcPr>
            <w:tcW w:w="792" w:type="dxa"/>
          </w:tcPr>
          <w:p w14:paraId="6BB805AB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DBE5F6B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B5F4DB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35F22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9869C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1E275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D83C1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858E5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B1F5D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323F2E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014AFA1" w14:textId="77777777">
        <w:tc>
          <w:tcPr>
            <w:tcW w:w="792" w:type="dxa"/>
          </w:tcPr>
          <w:p w14:paraId="490A86D8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33E3E6A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91595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1DC5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2904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91530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2B7E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AA776B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82D38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F8C118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D98CFB8" w14:textId="77777777">
        <w:tc>
          <w:tcPr>
            <w:tcW w:w="792" w:type="dxa"/>
          </w:tcPr>
          <w:p w14:paraId="74A27B57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862C03A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F75421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746D9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9C93B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DBC24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B9D0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76FDA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ED66F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945BF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C23D327" w14:textId="77777777">
        <w:tc>
          <w:tcPr>
            <w:tcW w:w="792" w:type="dxa"/>
          </w:tcPr>
          <w:p w14:paraId="6A65C080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5C96D5AD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1902C4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FEB4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67E16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3E9E6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4FD6F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F6C41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CE1BB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0B435C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568786B" w14:textId="77777777">
        <w:tc>
          <w:tcPr>
            <w:tcW w:w="792" w:type="dxa"/>
          </w:tcPr>
          <w:p w14:paraId="25683186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940978E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2E02ED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4D6D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796BD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2C182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A7C80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CB21E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395F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070C1D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B6809C2" w14:textId="77777777">
        <w:tc>
          <w:tcPr>
            <w:tcW w:w="792" w:type="dxa"/>
          </w:tcPr>
          <w:p w14:paraId="23E09071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79120448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33B38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E2AC0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EE902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1D6C4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EE11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9E035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8F35E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8D6BA9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E386842" w14:textId="77777777">
        <w:tc>
          <w:tcPr>
            <w:tcW w:w="792" w:type="dxa"/>
          </w:tcPr>
          <w:p w14:paraId="414B4FBD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13ECD98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16202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F6AC8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44C41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24013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4FB12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4B65D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8F49B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0CC6ED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D995472" w14:textId="77777777">
        <w:tc>
          <w:tcPr>
            <w:tcW w:w="792" w:type="dxa"/>
          </w:tcPr>
          <w:p w14:paraId="0504970E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C2396E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C61EDB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E8993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4A746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60475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9DD01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44C30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FA674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595EDE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E2FBCD6" w14:textId="77777777">
        <w:tc>
          <w:tcPr>
            <w:tcW w:w="792" w:type="dxa"/>
          </w:tcPr>
          <w:p w14:paraId="2E498589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5594B6CE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535D5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3D1F3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E424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4600B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96824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10220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F535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1D4D6B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C906D45" w14:textId="77777777">
        <w:tc>
          <w:tcPr>
            <w:tcW w:w="792" w:type="dxa"/>
          </w:tcPr>
          <w:p w14:paraId="086C5C13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01501D2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0F3A29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B24C4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2457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2C28E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294D3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839B5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0EAE4B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56373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6F6F7B4" w14:textId="77777777">
        <w:tc>
          <w:tcPr>
            <w:tcW w:w="792" w:type="dxa"/>
          </w:tcPr>
          <w:p w14:paraId="1BBCA1BF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2E95E046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6C9A6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0A807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EE8F5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FD2A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64ED1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E946A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485BB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F28C2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0B9491E" w14:textId="77777777">
        <w:tc>
          <w:tcPr>
            <w:tcW w:w="792" w:type="dxa"/>
          </w:tcPr>
          <w:p w14:paraId="1B8977E7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3C9A5A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9E484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C6BE5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8075E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3813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540DD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A42C0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3ACFF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49A12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7FD37FE" w14:textId="77777777">
        <w:tc>
          <w:tcPr>
            <w:tcW w:w="792" w:type="dxa"/>
          </w:tcPr>
          <w:p w14:paraId="5F36AA7C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F37514A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836673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23637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AB403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CC61F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D7199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FDC66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B0D3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9B9DA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13AE8CC" w14:textId="77777777">
        <w:tc>
          <w:tcPr>
            <w:tcW w:w="792" w:type="dxa"/>
          </w:tcPr>
          <w:p w14:paraId="1859B097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3D855DD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D62E4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DCBF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9948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8727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00CBE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09A488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DE7D4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778D2C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3D4A797" w14:textId="77777777">
        <w:tc>
          <w:tcPr>
            <w:tcW w:w="792" w:type="dxa"/>
          </w:tcPr>
          <w:p w14:paraId="6C019F0B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53F4709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794D6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3EC0EA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AAF0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19664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7577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6CBAB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4346C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004E9C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7AB74CE" w14:textId="77777777">
        <w:tc>
          <w:tcPr>
            <w:tcW w:w="792" w:type="dxa"/>
          </w:tcPr>
          <w:p w14:paraId="002E1B82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3E200E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04A4E8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B27AE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20A6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8E10A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22B2E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35EEF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1CF8E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85B63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340F820" w14:textId="77777777">
        <w:tc>
          <w:tcPr>
            <w:tcW w:w="792" w:type="dxa"/>
          </w:tcPr>
          <w:p w14:paraId="77ACD81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3CEB5269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AC54E7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E5F767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512B5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F7AC2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9412F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A8231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756D3E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0C987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3738664" w14:textId="77777777">
        <w:tc>
          <w:tcPr>
            <w:tcW w:w="792" w:type="dxa"/>
          </w:tcPr>
          <w:p w14:paraId="2E7BABA2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9742EAE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592FB85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6BF56A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6CA40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DD8C7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61941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7BAD8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BD90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53D087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48F04C" w14:textId="77777777">
        <w:tc>
          <w:tcPr>
            <w:tcW w:w="792" w:type="dxa"/>
          </w:tcPr>
          <w:p w14:paraId="01F7586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90782D3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032817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9E890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FB4FA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2A810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A3FDB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496D6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EF823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6D259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A4D222" w14:textId="77777777">
        <w:tc>
          <w:tcPr>
            <w:tcW w:w="792" w:type="dxa"/>
          </w:tcPr>
          <w:p w14:paraId="77375B8A" w14:textId="77777777" w:rsidR="00245C0D" w:rsidRDefault="00000000">
            <w:pPr>
              <w:pStyle w:val="Compact"/>
            </w:pPr>
            <w:r>
              <w:lastRenderedPageBreak/>
              <w:t>d(700)</w:t>
            </w:r>
          </w:p>
        </w:tc>
        <w:tc>
          <w:tcPr>
            <w:tcW w:w="792" w:type="dxa"/>
          </w:tcPr>
          <w:p w14:paraId="21BFA55C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5037875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5136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9B47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0A961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2D7AC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3CCE10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E1287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DB8C5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0CECB4F" w14:textId="77777777">
        <w:tc>
          <w:tcPr>
            <w:tcW w:w="792" w:type="dxa"/>
          </w:tcPr>
          <w:p w14:paraId="3C1E2FF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D236A8D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2BB902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969F8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72088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ABF278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25CF8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ADB48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F284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C80E06" w14:textId="77777777" w:rsidR="00245C0D" w:rsidRDefault="00000000">
            <w:pPr>
              <w:pStyle w:val="Compact"/>
            </w:pPr>
            <w:r>
              <w:t>+</w:t>
            </w:r>
          </w:p>
        </w:tc>
      </w:tr>
    </w:tbl>
    <w:p w14:paraId="685A41FB" w14:textId="77777777" w:rsidR="00245C0D" w:rsidRDefault="00000000">
      <w:pPr>
        <w:pStyle w:val="a0"/>
      </w:pPr>
      <w:r>
        <w:t>Таблица 2.1 «Установленные права и разрешённые действия»</w:t>
      </w:r>
    </w:p>
    <w:p w14:paraId="69A2216F" w14:textId="77777777" w:rsidR="00245C0D" w:rsidRDefault="00000000">
      <w:pPr>
        <w:pStyle w:val="2"/>
      </w:pPr>
      <w:bookmarkStart w:id="10" w:name="_Toc176962575"/>
      <w:bookmarkStart w:id="11" w:name="заполнение-таблицы-2.2"/>
      <w:bookmarkEnd w:id="9"/>
      <w:r>
        <w:rPr>
          <w:rStyle w:val="SectionNumber"/>
        </w:rPr>
        <w:t>3.3</w:t>
      </w:r>
      <w:r>
        <w:tab/>
        <w:t>Заполнение таблицы 2.2</w:t>
      </w:r>
      <w:bookmarkEnd w:id="10"/>
    </w:p>
    <w:p w14:paraId="0BE984B5" w14:textId="7369E9B1" w:rsidR="00245C0D" w:rsidRDefault="00000000">
      <w:pPr>
        <w:pStyle w:val="Compact"/>
        <w:numPr>
          <w:ilvl w:val="0"/>
          <w:numId w:val="16"/>
        </w:numPr>
      </w:pPr>
      <w:r>
        <w:t>На основании заполненной таблицы определим те или иные минимально необходимые права для выполнения операций внутри директории dir1, заполним табл</w:t>
      </w:r>
      <w:r w:rsidR="00593552">
        <w:t>ицу</w:t>
      </w:r>
      <w:r>
        <w:t xml:space="preserve"> 2.2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245C0D" w14:paraId="7D5F9521" w14:textId="77777777">
        <w:tc>
          <w:tcPr>
            <w:tcW w:w="1584" w:type="dxa"/>
          </w:tcPr>
          <w:p w14:paraId="1894BE04" w14:textId="77777777" w:rsidR="00245C0D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1D4A6404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49EBA8A5" w14:textId="77777777" w:rsidR="00245C0D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70B1AEC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B8C387A" w14:textId="77777777" w:rsidR="00245C0D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245C0D" w14:paraId="04E99822" w14:textId="77777777">
        <w:tc>
          <w:tcPr>
            <w:tcW w:w="1584" w:type="dxa"/>
          </w:tcPr>
          <w:p w14:paraId="56E91A15" w14:textId="77777777" w:rsidR="00245C0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479A84A6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0DDFB929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ACF201A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570F66DA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2F49BEA1" w14:textId="77777777">
        <w:tc>
          <w:tcPr>
            <w:tcW w:w="1584" w:type="dxa"/>
          </w:tcPr>
          <w:p w14:paraId="107E0927" w14:textId="77777777" w:rsidR="00245C0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4E31C481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64C7090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D872D24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5DB75F9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3E982A85" w14:textId="77777777">
        <w:tc>
          <w:tcPr>
            <w:tcW w:w="1584" w:type="dxa"/>
          </w:tcPr>
          <w:p w14:paraId="3B22F2EA" w14:textId="77777777" w:rsidR="00245C0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46CDDF56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2FDC865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CFDC8F2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F12C839" w14:textId="77777777" w:rsidR="00245C0D" w:rsidRDefault="00000000">
            <w:pPr>
              <w:pStyle w:val="Compact"/>
            </w:pPr>
            <w:r>
              <w:t>(400)</w:t>
            </w:r>
          </w:p>
        </w:tc>
      </w:tr>
      <w:tr w:rsidR="00245C0D" w14:paraId="006C829C" w14:textId="77777777">
        <w:tc>
          <w:tcPr>
            <w:tcW w:w="1584" w:type="dxa"/>
          </w:tcPr>
          <w:p w14:paraId="6EA3F4E0" w14:textId="77777777" w:rsidR="00245C0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22F616E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55DA9555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D9FB4CC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32E7C48F" w14:textId="77777777" w:rsidR="00245C0D" w:rsidRDefault="00000000">
            <w:pPr>
              <w:pStyle w:val="Compact"/>
            </w:pPr>
            <w:r>
              <w:t>(200)</w:t>
            </w:r>
          </w:p>
        </w:tc>
      </w:tr>
      <w:tr w:rsidR="00245C0D" w14:paraId="5BED7C0D" w14:textId="77777777">
        <w:tc>
          <w:tcPr>
            <w:tcW w:w="1584" w:type="dxa"/>
          </w:tcPr>
          <w:p w14:paraId="5DDB5A49" w14:textId="77777777" w:rsidR="00245C0D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43238487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44A00476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9D7FF67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7E6DF8C4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177CFDE3" w14:textId="77777777">
        <w:tc>
          <w:tcPr>
            <w:tcW w:w="1584" w:type="dxa"/>
          </w:tcPr>
          <w:p w14:paraId="40BCDA83" w14:textId="77777777" w:rsidR="00245C0D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28179AA0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C93A71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377E1BA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7BF8EBDA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73F09269" w14:textId="77777777">
        <w:tc>
          <w:tcPr>
            <w:tcW w:w="1584" w:type="dxa"/>
          </w:tcPr>
          <w:p w14:paraId="3124B253" w14:textId="77777777" w:rsidR="00245C0D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67D9F138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F07CDBB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96C5759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C5FD80F" w14:textId="77777777" w:rsidR="00245C0D" w:rsidRDefault="00000000">
            <w:pPr>
              <w:pStyle w:val="Compact"/>
            </w:pPr>
            <w:r>
              <w:t>(000)</w:t>
            </w:r>
          </w:p>
        </w:tc>
      </w:tr>
    </w:tbl>
    <w:p w14:paraId="6F2DB39D" w14:textId="77777777" w:rsidR="00245C0D" w:rsidRDefault="00000000">
      <w:pPr>
        <w:pStyle w:val="a0"/>
      </w:pPr>
      <w:r>
        <w:t>Таблица 2.2 “Минимальные права для совершения операций”</w:t>
      </w:r>
    </w:p>
    <w:p w14:paraId="47507669" w14:textId="77777777" w:rsidR="00245C0D" w:rsidRDefault="00000000">
      <w:pPr>
        <w:pStyle w:val="1"/>
      </w:pPr>
      <w:bookmarkStart w:id="12" w:name="_Toc176962576"/>
      <w:bookmarkStart w:id="13" w:name="вывод"/>
      <w:bookmarkEnd w:id="5"/>
      <w:bookmarkEnd w:id="11"/>
      <w:r>
        <w:rPr>
          <w:rStyle w:val="SectionNumber"/>
        </w:rPr>
        <w:t>4</w:t>
      </w:r>
      <w:r>
        <w:tab/>
        <w:t>Вывод</w:t>
      </w:r>
      <w:bookmarkEnd w:id="12"/>
    </w:p>
    <w:p w14:paraId="74DB7508" w14:textId="210082E1" w:rsidR="00245C0D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p w14:paraId="22259A69" w14:textId="77777777" w:rsidR="00245C0D" w:rsidRDefault="00000000">
      <w:pPr>
        <w:pStyle w:val="1"/>
      </w:pPr>
      <w:bookmarkStart w:id="14" w:name="_Toc176962577"/>
      <w:bookmarkStart w:id="15" w:name="список-литературы.-библиография"/>
      <w:bookmarkEnd w:id="13"/>
      <w:r>
        <w:rPr>
          <w:rStyle w:val="SectionNumber"/>
        </w:rPr>
        <w:t>5</w:t>
      </w:r>
      <w:r>
        <w:tab/>
        <w:t>Список литературы. Библиография</w:t>
      </w:r>
      <w:bookmarkEnd w:id="14"/>
    </w:p>
    <w:p w14:paraId="17A17435" w14:textId="77777777" w:rsidR="00245C0D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27F3C25D" w14:textId="77777777" w:rsidR="00245C0D" w:rsidRDefault="00000000">
      <w:pPr>
        <w:pStyle w:val="a0"/>
      </w:pPr>
      <w:r>
        <w:t>[2] Права доступа: https://codechick.io/tutorials/unix-linux/unix-linux-permissions</w:t>
      </w:r>
      <w:bookmarkEnd w:id="15"/>
    </w:p>
    <w:sectPr w:rsidR="00245C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9A04F9" w14:textId="77777777" w:rsidR="00B116A5" w:rsidRDefault="00B116A5">
      <w:pPr>
        <w:spacing w:after="0"/>
      </w:pPr>
      <w:r>
        <w:separator/>
      </w:r>
    </w:p>
  </w:endnote>
  <w:endnote w:type="continuationSeparator" w:id="0">
    <w:p w14:paraId="1FF60C3A" w14:textId="77777777" w:rsidR="00B116A5" w:rsidRDefault="00B116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9D8117" w14:textId="77777777" w:rsidR="00B116A5" w:rsidRDefault="00B116A5">
      <w:r>
        <w:separator/>
      </w:r>
    </w:p>
  </w:footnote>
  <w:footnote w:type="continuationSeparator" w:id="0">
    <w:p w14:paraId="65EC12E6" w14:textId="77777777" w:rsidR="00B116A5" w:rsidRDefault="00B11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B4681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308A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E542E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38678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92CEE9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72C22D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26C60D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DBCEFC4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1BB42D7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4D2080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8AAC5C1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C8AE6BD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822A009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4230849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272C233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E7BEE91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324892903">
    <w:abstractNumId w:val="0"/>
  </w:num>
  <w:num w:numId="2" w16cid:durableId="1159035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25096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14357267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025749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6250810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74445040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2863535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25120585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0954386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62747220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20475036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69511380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73913642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91361996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789973268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C0D"/>
    <w:rsid w:val="00245C0D"/>
    <w:rsid w:val="002A4BC9"/>
    <w:rsid w:val="00593552"/>
    <w:rsid w:val="00B116A5"/>
    <w:rsid w:val="00B25A19"/>
    <w:rsid w:val="00E1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F94231"/>
  <w15:docId w15:val="{C7766DB2-4C5D-DB44-82CE-F394FF086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93552"/>
    <w:pPr>
      <w:spacing w:after="100"/>
    </w:pPr>
  </w:style>
  <w:style w:type="paragraph" w:styleId="20">
    <w:name w:val="toc 2"/>
    <w:basedOn w:val="a"/>
    <w:next w:val="a"/>
    <w:autoRedefine/>
    <w:uiPriority w:val="39"/>
    <w:rsid w:val="0059355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83</Words>
  <Characters>5609</Characters>
  <Application>Microsoft Office Word</Application>
  <DocSecurity>0</DocSecurity>
  <Lines>46</Lines>
  <Paragraphs>13</Paragraphs>
  <ScaleCrop>false</ScaleCrop>
  <Company/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3</cp:revision>
  <dcterms:created xsi:type="dcterms:W3CDTF">2024-09-07T14:35:00Z</dcterms:created>
  <dcterms:modified xsi:type="dcterms:W3CDTF">2024-09-14T17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Основ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